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47761A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B662564" w:rsidR="007B4A91" w:rsidRDefault="0047761A">
      <w:pPr>
        <w:rPr>
          <w:sz w:val="28"/>
          <w:szCs w:val="28"/>
        </w:rPr>
      </w:pPr>
      <w:r>
        <w:rPr>
          <w:sz w:val="28"/>
          <w:szCs w:val="28"/>
        </w:rPr>
        <w:t>Finding nemo</w:t>
      </w:r>
    </w:p>
    <w:p w14:paraId="34A9E19B" w14:textId="77777777" w:rsidR="007B4A91" w:rsidRDefault="0047761A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1340E68" w:rsidR="007B4A91" w:rsidRDefault="0047761A">
      <w:pPr>
        <w:ind w:left="720"/>
        <w:rPr>
          <w:sz w:val="28"/>
          <w:szCs w:val="28"/>
        </w:rPr>
      </w:pPr>
      <w:r>
        <w:rPr>
          <w:sz w:val="28"/>
          <w:szCs w:val="28"/>
        </w:rPr>
        <w:t>Avoid obstacles</w:t>
      </w:r>
    </w:p>
    <w:p w14:paraId="3D632C61" w14:textId="77777777" w:rsidR="007B4A91" w:rsidRDefault="0047761A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057036C6" w:rsidR="007B4A91" w:rsidRDefault="0047761A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Nemo has been kidnaped by a fisherman help </w:t>
      </w:r>
      <w:proofErr w:type="spellStart"/>
      <w:r>
        <w:rPr>
          <w:sz w:val="28"/>
          <w:szCs w:val="28"/>
        </w:rPr>
        <w:t>nemos</w:t>
      </w:r>
      <w:proofErr w:type="spellEnd"/>
      <w:r>
        <w:rPr>
          <w:sz w:val="28"/>
          <w:szCs w:val="28"/>
        </w:rPr>
        <w:t xml:space="preserve"> dad chase the fisherman down to rescue nemo</w:t>
      </w:r>
    </w:p>
    <w:p w14:paraId="6102F988" w14:textId="77777777" w:rsidR="007B4A91" w:rsidRDefault="0047761A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47761A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47761A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A49F9FD" w:rsidR="007B4A91" w:rsidRDefault="0047761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Nemos</w:t>
            </w:r>
            <w:proofErr w:type="spellEnd"/>
            <w:r>
              <w:rPr>
                <w:sz w:val="28"/>
                <w:szCs w:val="28"/>
              </w:rPr>
              <w:t xml:space="preserve"> da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5880760" w:rsidR="007B4A91" w:rsidRDefault="0047761A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Move across the scree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3B5BB1D" w:rsidR="007B4A91" w:rsidRDefault="0047761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eahors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6F1C430D" w:rsidR="007B4A91" w:rsidRDefault="0047761A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collides with </w:t>
            </w:r>
            <w:proofErr w:type="spellStart"/>
            <w:r>
              <w:rPr>
                <w:sz w:val="28"/>
                <w:szCs w:val="28"/>
              </w:rPr>
              <w:t>nemos</w:t>
            </w:r>
            <w:proofErr w:type="spellEnd"/>
            <w:r>
              <w:rPr>
                <w:sz w:val="28"/>
                <w:szCs w:val="28"/>
              </w:rPr>
              <w:t xml:space="preserve"> dad takes one health away from him</w:t>
            </w:r>
          </w:p>
        </w:tc>
      </w:tr>
      <w:tr w:rsidR="0047761A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47761A" w:rsidRDefault="0047761A" w:rsidP="0047761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55C7573" w:rsidR="0047761A" w:rsidRDefault="0047761A" w:rsidP="0047761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ar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44851F73" w:rsidR="0047761A" w:rsidRDefault="0047761A" w:rsidP="0047761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collides with </w:t>
            </w:r>
            <w:proofErr w:type="spellStart"/>
            <w:r>
              <w:rPr>
                <w:sz w:val="28"/>
                <w:szCs w:val="28"/>
              </w:rPr>
              <w:t>nemos</w:t>
            </w:r>
            <w:proofErr w:type="spellEnd"/>
            <w:r>
              <w:rPr>
                <w:sz w:val="28"/>
                <w:szCs w:val="28"/>
              </w:rPr>
              <w:t xml:space="preserve"> dad takes one health away from him</w:t>
            </w:r>
          </w:p>
        </w:tc>
      </w:tr>
      <w:tr w:rsidR="0047761A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47761A" w:rsidRDefault="0047761A" w:rsidP="0047761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12A8AC" w:rsidR="0047761A" w:rsidRDefault="0047761A" w:rsidP="0047761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sh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4B83297D" w:rsidR="0047761A" w:rsidRDefault="0047761A" w:rsidP="0047761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collides with </w:t>
            </w:r>
            <w:proofErr w:type="spellStart"/>
            <w:r>
              <w:rPr>
                <w:sz w:val="28"/>
                <w:szCs w:val="28"/>
              </w:rPr>
              <w:t>nemos</w:t>
            </w:r>
            <w:proofErr w:type="spellEnd"/>
            <w:r>
              <w:rPr>
                <w:sz w:val="28"/>
                <w:szCs w:val="28"/>
              </w:rPr>
              <w:t xml:space="preserve"> dad takes one health away from him</w:t>
            </w:r>
          </w:p>
        </w:tc>
      </w:tr>
      <w:tr w:rsidR="0047761A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47761A" w:rsidRDefault="0047761A" w:rsidP="0047761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1DDBDE8" w:rsidR="0047761A" w:rsidRDefault="0047761A" w:rsidP="0047761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urtl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4F914460" w:rsidR="0047761A" w:rsidRDefault="0047761A" w:rsidP="0047761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collides with </w:t>
            </w:r>
            <w:proofErr w:type="spellStart"/>
            <w:r>
              <w:rPr>
                <w:sz w:val="28"/>
                <w:szCs w:val="28"/>
              </w:rPr>
              <w:t>nemos</w:t>
            </w:r>
            <w:proofErr w:type="spellEnd"/>
            <w:r>
              <w:rPr>
                <w:sz w:val="28"/>
                <w:szCs w:val="28"/>
              </w:rPr>
              <w:t xml:space="preserve"> dad takes one health away from him</w:t>
            </w:r>
          </w:p>
        </w:tc>
      </w:tr>
      <w:tr w:rsidR="0047761A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47761A" w:rsidRDefault="0047761A" w:rsidP="0047761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47761A" w:rsidRDefault="0047761A" w:rsidP="0047761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47761A" w:rsidRDefault="0047761A" w:rsidP="0047761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47761A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47761A" w:rsidRDefault="0047761A" w:rsidP="0047761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47761A" w:rsidRDefault="0047761A" w:rsidP="0047761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47761A" w:rsidRDefault="0047761A" w:rsidP="0047761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47761A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47761A" w:rsidRDefault="0047761A" w:rsidP="0047761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47761A" w:rsidRDefault="0047761A" w:rsidP="0047761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47761A" w:rsidRDefault="0047761A" w:rsidP="0047761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47761A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47761A" w:rsidRDefault="0047761A" w:rsidP="0047761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47761A" w:rsidRDefault="0047761A" w:rsidP="0047761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47761A" w:rsidRDefault="0047761A" w:rsidP="0047761A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4C0FF2AA" w:rsidR="00556965" w:rsidRDefault="0047761A">
      <w:r>
        <w:rPr>
          <w:noProof/>
          <w:sz w:val="28"/>
          <w:szCs w:val="28"/>
          <w:lang w:val="en-US" w:eastAsia="en-US"/>
        </w:rPr>
        <w:lastRenderedPageBreak/>
        <w:drawing>
          <wp:inline distT="0" distB="0" distL="0" distR="0" wp14:anchorId="1ADD4877" wp14:editId="2B76241D">
            <wp:extent cx="5943600" cy="279082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2021-08-17 121916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0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C560CE8" w14:textId="2FAC261E" w:rsidR="007B4A91" w:rsidRDefault="0047761A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47761A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47761A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47761A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2CB24A7" w14:textId="7E57AC9A" w:rsidR="0047761A" w:rsidRDefault="0047761A">
      <w:pPr>
        <w:rPr>
          <w:sz w:val="28"/>
          <w:szCs w:val="28"/>
        </w:rPr>
      </w:pPr>
      <w:r>
        <w:rPr>
          <w:sz w:val="28"/>
          <w:szCs w:val="28"/>
        </w:rPr>
        <w:t>Make it speed up as the game continues</w:t>
      </w:r>
    </w:p>
    <w:p w14:paraId="24B987DE" w14:textId="488F82AA" w:rsidR="007B4A91" w:rsidRDefault="0047761A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oNotDisplayPageBoundaries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7761A"/>
    <w:rsid w:val="00556965"/>
    <w:rsid w:val="007B4A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4</Pages>
  <Words>231</Words>
  <Characters>1322</Characters>
  <Application>Microsoft Office Word</Application>
  <DocSecurity>0</DocSecurity>
  <Lines>11</Lines>
  <Paragraphs>3</Paragraphs>
  <ScaleCrop>false</ScaleCrop>
  <Company/>
  <LinksUpToDate>false</LinksUpToDate>
  <CharactersWithSpaces>155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Microsoft account</cp:lastModifiedBy>
  <cp:revision>3</cp:revision>
  <dcterms:created xsi:type="dcterms:W3CDTF">2021-03-18T05:03:00Z</dcterms:created>
  <dcterms:modified xsi:type="dcterms:W3CDTF">2021-08-17T09:19:00Z</dcterms:modified>
</cp:coreProperties>
</file>